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9-06</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draft incorporates changes from Ginny and Julie</w:t>
      </w:r>
    </w:p>
    <w:bookmarkStart w:id="20" w:name="introduction"/>
    <w:p>
      <w:pPr>
        <w:pStyle w:val="Heading2"/>
      </w:pPr>
      <w:r>
        <w:t xml:space="preserve">1 INTRODUCTION</w:t>
      </w:r>
    </w:p>
    <w:p>
      <w:pPr>
        <w:pStyle w:val="FirstParagraph"/>
      </w:pPr>
      <w:r>
        <w:t xml:space="preserve">TESTHemp (Cannabis sativa L.) is an annual crop with potential uses as a source of food or feed, derived from the grain, and fiber (bast or hurd), derived from the stalk. Hemp cultivars are commonly grown for one or both purposes and a cultivar may be called a grain, fiber, or dual-purpose type. Because of protein’s nutritional importance, the protein content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ear-infrared radiation reflected and absorbed from a sample (the spectra) and the relation of the spectra to laboratory values, typically obtained using wet chemistry assays, for components such as moisture, protein, fat, or fiber</w:t>
      </w:r>
      <w:r>
        <w:t xml:space="preserve"> </w:t>
      </w:r>
      <w:r>
        <w:t xml:space="preserve">(Roberts et al., 2004)</w:t>
      </w:r>
      <w:r>
        <w:t xml:space="preserve">. NIRS technology has been used since the 1970’s to assess forage percent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percentage CP hemp germplasm, enabling the screening of germplasm as seed, before planting to the field, and facilitating the efficient development of high percentage CP hemp populations.</w:t>
      </w:r>
    </w:p>
    <w:p>
      <w:pPr>
        <w:pStyle w:val="BodyText"/>
      </w:pPr>
      <w:r>
        <w:t xml:space="preserve">For this study, a benchtop NIR spectrometer was used to develop a model to predict percentage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percentage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4.1</w:t>
      </w:r>
      <w:r>
        <w:t xml:space="preserve"> </w:t>
      </w:r>
      <w:r>
        <w:t xml:space="preserve">(R Core Team, 2024)</w:t>
      </w:r>
      <w:r>
        <w:t xml:space="preserve"> </w:t>
      </w:r>
      <w:r>
        <w:t xml:space="preserve">and the following R packages: caret v. 6.0.90</w:t>
      </w:r>
      <w:r>
        <w:t xml:space="preserve"> </w:t>
      </w:r>
      <w:r>
        <w:t xml:space="preserve">(Kuhn, 2021)</w:t>
      </w:r>
      <w:r>
        <w:t xml:space="preserve">, data.table v. 1.16.0</w:t>
      </w:r>
      <w:r>
        <w:t xml:space="preserve"> </w:t>
      </w:r>
      <w:r>
        <w:t xml:space="preserve">(Barrett et al., 2024)</w:t>
      </w:r>
      <w:r>
        <w:t xml:space="preserve">, emmeans v. 1.10.4</w:t>
      </w:r>
      <w:r>
        <w:t xml:space="preserve"> </w:t>
      </w:r>
      <w:r>
        <w:t xml:space="preserve">(Lenth, 2024)</w:t>
      </w:r>
      <w:r>
        <w:t xml:space="preserve">, nlme v. 3.1.165</w:t>
      </w:r>
      <w:r>
        <w:t xml:space="preserve"> </w:t>
      </w:r>
      <w:r>
        <w:t xml:space="preserve">(J. Pinheiro et al., 2024; J. C. Pinheiro &amp; Bates, 2000)</w:t>
      </w:r>
      <w:r>
        <w:t xml:space="preserve">, pls v. 2.8.0</w:t>
      </w:r>
      <w:r>
        <w:t xml:space="preserve"> </w:t>
      </w:r>
      <w:r>
        <w:t xml:space="preserve">(Liland et al., 2021)</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2.0</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the laboratory percentage CP values into tertiles according to their percentage CP to ensure that a representative range of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percentagecp-values"/>
    <w:p>
      <w:pPr>
        <w:pStyle w:val="Heading3"/>
      </w:pPr>
      <w:r>
        <w:t xml:space="preserve">3.1 Laboratory assay percentage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percentage CP values are summarized in</w:t>
      </w:r>
      <w:r>
        <w:t xml:space="preserve"> </w:t>
      </w:r>
      <w:hyperlink w:anchor="tbl-lab-protein-vals">
        <w:r>
          <w:rPr>
            <w:rStyle w:val="Hyperlink"/>
          </w:rPr>
          <w:t xml:space="preserve">Table 1</w:t>
        </w:r>
      </w:hyperlink>
      <w:r>
        <w:t xml:space="preserve">. These are similar to the range of %CP values observed in the literature, indicating an reasonable basis for a chemometric model. The percentage CP values were left-skewed (skewness of -0.29) and two thirds of the samples contained more than 25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3.0, RPIQ range from 2.3– 4.1). Forty-nine percent of the models had the ability to approximate quantitative prediction (RPD range from 2.0–2.5), and nine percent of the models were able to distinguish between higher and lower percentage CP values (RPD range from 1.5–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percentage CP by approximately 0.5 % in the lowest tertile and underestimated percentage CP by -0.01 % and -0.41 % in the middle and highest tertile, respectively. The variance of the errors did not increase appreciably as percentage CP increased.</w:t>
      </w:r>
    </w:p>
    <w:bookmarkStart w:id="46" w:name="cell-fig-validation_set_performance"/>
    <w:tbl>
      <w:tblPr>
        <w:tblStyle w:val="Table"/>
        <w:tblW w:type="pct" w:w="5000"/>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percentage CP in hemp grain using PLS. Promising preprocessing methods were identified and a model was validated. Further research could refine a percentage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Hocking, T., &amp; Schwendinger, B.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caret"/>
    <w:p>
      <w:pPr>
        <w:pStyle w:val="Bibliography"/>
      </w:pPr>
      <w:r>
        <w:t xml:space="preserve">Kuhn, M. (2021).</w:t>
      </w:r>
      <w:r>
        <w:t xml:space="preserve"> </w:t>
      </w:r>
      <w:r>
        <w:rPr>
          <w:i/>
          <w:iCs/>
        </w:rPr>
        <w:t xml:space="preserve">caret</w:t>
      </w:r>
      <w:r>
        <w:rPr>
          <w:i/>
          <w:iCs/>
        </w:rPr>
        <w:t xml:space="preserve">: Classification and regression training</w:t>
      </w:r>
      <w:r>
        <w:t xml:space="preserve">.</w:t>
      </w:r>
      <w:r>
        <w:t xml:space="preserve"> </w:t>
      </w:r>
      <w:hyperlink r:id="rId78">
        <w:r>
          <w:rPr>
            <w:rStyle w:val="Hyperlink"/>
          </w:rPr>
          <w:t xml:space="preserve">https://CRAN.R-project.org/package=caret</w:t>
        </w:r>
      </w:hyperlink>
    </w:p>
    <w:bookmarkEnd w:id="79"/>
    <w:bookmarkStart w:id="81"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0">
        <w:r>
          <w:rPr>
            <w:rStyle w:val="Hyperlink"/>
          </w:rPr>
          <w:t xml:space="preserve">https://www.tidymodels.org</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1).</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4"/>
    <w:p>
      <w:pPr>
        <w:pStyle w:val="Bibliography"/>
      </w:pPr>
      <w:r>
        <w:t xml:space="preserve">Pinheiro, J., Bates, D., &amp; R Core Team. (2024).</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8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8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L. Crawford; Julie L. Hansen; Lawrence B. Smart; Virginia M. Moore</dc:creator>
  <cp:keywords>Hemp, Grain, Spectroscopy</cp:keywords>
  <dcterms:created xsi:type="dcterms:W3CDTF">2024-09-06T14:42:21Z</dcterms:created>
  <dcterms:modified xsi:type="dcterms:W3CDTF">2024-09-06T14: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9-06</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